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22D9B" w:rsidRDefault="00E22D9B" w:rsidP="0051366B">
      <w:pPr>
        <w:pStyle w:val="Heading1"/>
      </w:pPr>
      <w:r>
        <w:t xml:space="preserve">Steps to create </w:t>
      </w:r>
      <w:r w:rsidR="00A76C31">
        <w:t>Facebook</w:t>
      </w:r>
      <w:r>
        <w:t xml:space="preserve"> app and </w:t>
      </w:r>
      <w:r w:rsidR="0051366B">
        <w:t>generate access credentials.</w:t>
      </w:r>
    </w:p>
    <w:p w:rsidR="0051366B" w:rsidRDefault="0051366B" w:rsidP="0051366B"/>
    <w:p w:rsidR="00A76C31" w:rsidRDefault="004D6F87" w:rsidP="0051366B">
      <w:r>
        <w:t xml:space="preserve">Go to </w:t>
      </w:r>
      <w:hyperlink r:id="rId6" w:history="1">
        <w:r w:rsidRPr="002D4F38">
          <w:rPr>
            <w:rStyle w:val="Hyperlink"/>
          </w:rPr>
          <w:t>https://developers.facebook.com/</w:t>
        </w:r>
      </w:hyperlink>
    </w:p>
    <w:p w:rsidR="004D6F87" w:rsidRDefault="004D6F87" w:rsidP="0051366B">
      <w:r>
        <w:rPr>
          <w:noProof/>
        </w:rPr>
        <w:drawing>
          <wp:inline distT="0" distB="0" distL="0" distR="0" wp14:anchorId="568178D4" wp14:editId="5E0A604B">
            <wp:extent cx="5943600" cy="4754880"/>
            <wp:effectExtent l="0" t="0" r="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D6F87" w:rsidRDefault="004D6F87" w:rsidP="0051366B"/>
    <w:p w:rsidR="004D6F87" w:rsidRDefault="004D6F87" w:rsidP="0051366B">
      <w:r>
        <w:t>Login with your facebook Id and password</w:t>
      </w:r>
    </w:p>
    <w:p w:rsidR="004D6F87" w:rsidRDefault="004D6F87" w:rsidP="0051366B">
      <w:r>
        <w:rPr>
          <w:noProof/>
        </w:rPr>
        <w:lastRenderedPageBreak/>
        <w:drawing>
          <wp:inline distT="0" distB="0" distL="0" distR="0" wp14:anchorId="52442926" wp14:editId="57C9A570">
            <wp:extent cx="5943600" cy="4754880"/>
            <wp:effectExtent l="0" t="0" r="0" b="762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D6F87" w:rsidRDefault="004D6F87" w:rsidP="0051366B"/>
    <w:p w:rsidR="004D6F87" w:rsidRDefault="004D6F87" w:rsidP="0051366B">
      <w:r>
        <w:t>Click on “Add a New app” as shown below.</w:t>
      </w:r>
    </w:p>
    <w:p w:rsidR="004D6F87" w:rsidRDefault="004D6F87" w:rsidP="0051366B">
      <w:r>
        <w:rPr>
          <w:noProof/>
        </w:rPr>
        <w:lastRenderedPageBreak/>
        <w:drawing>
          <wp:inline distT="0" distB="0" distL="0" distR="0" wp14:anchorId="51C53533" wp14:editId="6AA50403">
            <wp:extent cx="5943600" cy="4754880"/>
            <wp:effectExtent l="0" t="0" r="0" b="762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D6F87" w:rsidRDefault="004D6F87" w:rsidP="0051366B"/>
    <w:p w:rsidR="004D6F87" w:rsidRDefault="004D6F87" w:rsidP="0051366B">
      <w:r>
        <w:t>Provide app name and category as shown below and click on “Create App ID”.</w:t>
      </w:r>
    </w:p>
    <w:p w:rsidR="004D6F87" w:rsidRDefault="004D6F87" w:rsidP="0051366B">
      <w:r>
        <w:rPr>
          <w:noProof/>
        </w:rPr>
        <w:lastRenderedPageBreak/>
        <w:drawing>
          <wp:inline distT="0" distB="0" distL="0" distR="0" wp14:anchorId="41AFBFBC" wp14:editId="4580F0A8">
            <wp:extent cx="5943600" cy="4754880"/>
            <wp:effectExtent l="0" t="0" r="0" b="762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D6F87" w:rsidRDefault="004D6F87" w:rsidP="0051366B"/>
    <w:p w:rsidR="004D6F87" w:rsidRDefault="004D6F87" w:rsidP="0051366B">
      <w:r>
        <w:t>Fill the captcha</w:t>
      </w:r>
    </w:p>
    <w:p w:rsidR="004D6F87" w:rsidRDefault="004D6F87" w:rsidP="0051366B">
      <w:r>
        <w:rPr>
          <w:noProof/>
        </w:rPr>
        <w:lastRenderedPageBreak/>
        <w:drawing>
          <wp:inline distT="0" distB="0" distL="0" distR="0" wp14:anchorId="5E5C36A8" wp14:editId="7C3709F6">
            <wp:extent cx="5943600" cy="4754880"/>
            <wp:effectExtent l="0" t="0" r="0" b="762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D6F87" w:rsidRDefault="004D6F87" w:rsidP="0051366B"/>
    <w:p w:rsidR="004D6F87" w:rsidRDefault="004D6F87" w:rsidP="0051366B">
      <w:r>
        <w:t>You will see following screen once your app is created</w:t>
      </w:r>
    </w:p>
    <w:p w:rsidR="004D6F87" w:rsidRDefault="004D6F87" w:rsidP="0051366B">
      <w:r>
        <w:rPr>
          <w:noProof/>
        </w:rPr>
        <w:lastRenderedPageBreak/>
        <w:drawing>
          <wp:inline distT="0" distB="0" distL="0" distR="0" wp14:anchorId="3591E736" wp14:editId="572907B1">
            <wp:extent cx="5943600" cy="4754880"/>
            <wp:effectExtent l="0" t="0" r="0" b="762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D6F87" w:rsidRDefault="004D6F87" w:rsidP="0051366B"/>
    <w:p w:rsidR="004D6F87" w:rsidRDefault="004D6F87" w:rsidP="0051366B">
      <w:r>
        <w:t>Copy your “APP ID” shown above.</w:t>
      </w:r>
    </w:p>
    <w:p w:rsidR="004D6F87" w:rsidRDefault="004D6F87" w:rsidP="0051366B"/>
    <w:p w:rsidR="004D6F87" w:rsidRDefault="004D6F87" w:rsidP="0051366B">
      <w:r>
        <w:t xml:space="preserve">Now click on “Settings </w:t>
      </w:r>
      <w:r>
        <w:sym w:font="Wingdings" w:char="F0E0"/>
      </w:r>
      <w:r>
        <w:t xml:space="preserve"> Basic” from the left panel</w:t>
      </w:r>
    </w:p>
    <w:p w:rsidR="004D6F87" w:rsidRDefault="004D6F87" w:rsidP="0051366B">
      <w:r>
        <w:rPr>
          <w:noProof/>
        </w:rPr>
        <w:lastRenderedPageBreak/>
        <w:drawing>
          <wp:inline distT="0" distB="0" distL="0" distR="0" wp14:anchorId="320C049D" wp14:editId="1091E8C6">
            <wp:extent cx="5943600" cy="4754880"/>
            <wp:effectExtent l="0" t="0" r="0" b="762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D6F87" w:rsidRDefault="004D6F87" w:rsidP="0051366B"/>
    <w:p w:rsidR="004D6F87" w:rsidRDefault="004D6F87" w:rsidP="0051366B">
      <w:r>
        <w:t>To get the “App Secret”, click on “show” button</w:t>
      </w:r>
    </w:p>
    <w:p w:rsidR="004D6F87" w:rsidRDefault="004D6F87" w:rsidP="0051366B">
      <w:r>
        <w:rPr>
          <w:noProof/>
        </w:rPr>
        <w:lastRenderedPageBreak/>
        <w:drawing>
          <wp:inline distT="0" distB="0" distL="0" distR="0" wp14:anchorId="4AE97E1F" wp14:editId="0916EF66">
            <wp:extent cx="5943600" cy="4754880"/>
            <wp:effectExtent l="0" t="0" r="0" b="762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D6F87" w:rsidRDefault="004D6F87" w:rsidP="0051366B"/>
    <w:p w:rsidR="004D6F87" w:rsidRDefault="004D6F87" w:rsidP="0051366B"/>
    <w:p w:rsidR="004D6F87" w:rsidRDefault="004D6F87" w:rsidP="0051366B">
      <w:r>
        <w:rPr>
          <w:noProof/>
        </w:rPr>
        <w:lastRenderedPageBreak/>
        <w:drawing>
          <wp:inline distT="0" distB="0" distL="0" distR="0" wp14:anchorId="735524D5" wp14:editId="29D96CC6">
            <wp:extent cx="5943600" cy="4754880"/>
            <wp:effectExtent l="0" t="0" r="0" b="762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B1948" w:rsidRDefault="00EB1948" w:rsidP="0051366B"/>
    <w:p w:rsidR="00EB1948" w:rsidRDefault="00EB1948" w:rsidP="0051366B">
      <w:r>
        <w:t>Click on “Add Platform”</w:t>
      </w:r>
    </w:p>
    <w:p w:rsidR="00EB1948" w:rsidRDefault="00EB1948" w:rsidP="0051366B"/>
    <w:p w:rsidR="00A22300" w:rsidRDefault="00A22300" w:rsidP="0051366B"/>
    <w:p w:rsidR="00EB1948" w:rsidRDefault="00EB1948" w:rsidP="0051366B">
      <w:r>
        <w:rPr>
          <w:noProof/>
        </w:rPr>
        <w:lastRenderedPageBreak/>
        <w:drawing>
          <wp:inline distT="0" distB="0" distL="0" distR="0" wp14:anchorId="025AC142" wp14:editId="22E3F604">
            <wp:extent cx="5943600" cy="4754880"/>
            <wp:effectExtent l="0" t="0" r="0" b="762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B1948" w:rsidRDefault="00EB1948" w:rsidP="0051366B"/>
    <w:p w:rsidR="00EB1948" w:rsidRDefault="00EB1948" w:rsidP="0051366B">
      <w:r>
        <w:t>Click on “Website”</w:t>
      </w:r>
    </w:p>
    <w:p w:rsidR="00EB1948" w:rsidRDefault="00EB1948" w:rsidP="0051366B">
      <w:r>
        <w:rPr>
          <w:noProof/>
        </w:rPr>
        <w:lastRenderedPageBreak/>
        <w:drawing>
          <wp:inline distT="0" distB="0" distL="0" distR="0" wp14:anchorId="11EE7D7F" wp14:editId="02409C54">
            <wp:extent cx="5943600" cy="4754880"/>
            <wp:effectExtent l="0" t="0" r="0" b="762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B1948" w:rsidRDefault="00EB1948" w:rsidP="0051366B"/>
    <w:p w:rsidR="00EB1948" w:rsidRDefault="00EB1948" w:rsidP="0051366B">
      <w:r>
        <w:t xml:space="preserve">In “Site URL”, add </w:t>
      </w:r>
      <w:hyperlink r:id="rId18" w:history="1">
        <w:r w:rsidRPr="00EB1948">
          <w:t>http://localhost:1410/</w:t>
        </w:r>
      </w:hyperlink>
      <w:r>
        <w:t xml:space="preserve"> and click on “Save Changes”</w:t>
      </w:r>
    </w:p>
    <w:p w:rsidR="00A22300" w:rsidRDefault="00A22300" w:rsidP="00A22300"/>
    <w:p w:rsidR="00A22300" w:rsidRDefault="00A22300" w:rsidP="00A22300">
      <w:r>
        <w:t xml:space="preserve">App ID: </w:t>
      </w:r>
      <w:r w:rsidRPr="00EB1948">
        <w:t>1840157012920210</w:t>
      </w:r>
    </w:p>
    <w:p w:rsidR="00A22300" w:rsidRDefault="00A22300" w:rsidP="00A22300">
      <w:r>
        <w:t xml:space="preserve">App Secret: </w:t>
      </w:r>
      <w:r w:rsidRPr="00EB1948">
        <w:t>86a93c0d604a34ee8be73bac122a25cc</w:t>
      </w:r>
    </w:p>
    <w:p w:rsidR="00EB1948" w:rsidRDefault="00EB1948" w:rsidP="0051366B">
      <w:pPr>
        <w:rPr>
          <w:rFonts w:ascii="Consolas" w:hAnsi="Consolas" w:cs="Consolas"/>
          <w:color w:val="969896"/>
          <w:sz w:val="18"/>
          <w:szCs w:val="18"/>
          <w:shd w:val="clear" w:color="auto" w:fill="FFFFFF"/>
        </w:rPr>
      </w:pPr>
    </w:p>
    <w:p w:rsidR="00A22300" w:rsidRDefault="00A22300" w:rsidP="00A22300">
      <w:r>
        <w:t>install.packages('Rfacebook',dependencies = T)</w:t>
      </w:r>
    </w:p>
    <w:p w:rsidR="00A22300" w:rsidRDefault="00A22300" w:rsidP="00A22300">
      <w:r>
        <w:t>library('Rfacebook')</w:t>
      </w:r>
    </w:p>
    <w:p w:rsidR="00A22300" w:rsidRDefault="00A22300" w:rsidP="00A22300">
      <w:r>
        <w:t>library('Rfacebook')</w:t>
      </w:r>
    </w:p>
    <w:p w:rsidR="00A22300" w:rsidRDefault="00A22300" w:rsidP="00A22300">
      <w:r>
        <w:t>#create a favebook app and add http://localhost:1410/ to your app</w:t>
      </w:r>
    </w:p>
    <w:p w:rsidR="00A22300" w:rsidRDefault="00A22300" w:rsidP="00A22300">
      <w:r>
        <w:t>fb_oauth &lt;- fbOAuth(app_id="1840157012920210",</w:t>
      </w:r>
    </w:p>
    <w:p w:rsidR="00EB1948" w:rsidRDefault="00A22300" w:rsidP="00A22300">
      <w:r>
        <w:t xml:space="preserve">                    app_secret="86a93c0d604a34ee8be73bac122a25cc")</w:t>
      </w:r>
    </w:p>
    <w:p w:rsidR="00A22300" w:rsidRDefault="00A22300" w:rsidP="00A22300">
      <w:r>
        <w:rPr>
          <w:noProof/>
        </w:rPr>
        <w:lastRenderedPageBreak/>
        <w:drawing>
          <wp:inline distT="0" distB="0" distL="0" distR="0" wp14:anchorId="17897E78" wp14:editId="7D46901E">
            <wp:extent cx="5943600" cy="4754880"/>
            <wp:effectExtent l="0" t="0" r="0" b="762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22300" w:rsidRDefault="00A22300" w:rsidP="00A22300"/>
    <w:p w:rsidR="00A22300" w:rsidRDefault="00A22300" w:rsidP="00A22300">
      <w:r>
        <w:t>Provide the access from Facebook</w:t>
      </w:r>
    </w:p>
    <w:p w:rsidR="00A22300" w:rsidRDefault="00A22300" w:rsidP="00A22300">
      <w:r>
        <w:rPr>
          <w:noProof/>
        </w:rPr>
        <w:lastRenderedPageBreak/>
        <w:drawing>
          <wp:inline distT="0" distB="0" distL="0" distR="0" wp14:anchorId="4CBE4378" wp14:editId="65F6C59E">
            <wp:extent cx="5943600" cy="4754880"/>
            <wp:effectExtent l="0" t="0" r="0" b="762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22300" w:rsidRDefault="00A22300" w:rsidP="00A22300"/>
    <w:p w:rsidR="00A22300" w:rsidRDefault="00A22300" w:rsidP="00A22300">
      <w:r>
        <w:rPr>
          <w:noProof/>
        </w:rPr>
        <w:lastRenderedPageBreak/>
        <w:drawing>
          <wp:inline distT="0" distB="0" distL="0" distR="0" wp14:anchorId="3F2EE90D" wp14:editId="7971556B">
            <wp:extent cx="5943600" cy="4754880"/>
            <wp:effectExtent l="0" t="0" r="0" b="762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22300" w:rsidRDefault="00A22300" w:rsidP="00A22300"/>
    <w:p w:rsidR="00A22300" w:rsidRDefault="00A22300" w:rsidP="00A22300">
      <w:r>
        <w:t>Authentication is successful. Return to R for further analysis</w:t>
      </w:r>
    </w:p>
    <w:p w:rsidR="00A22300" w:rsidRDefault="001F637E" w:rsidP="00A22300">
      <w:r>
        <w:rPr>
          <w:noProof/>
        </w:rPr>
        <w:lastRenderedPageBreak/>
        <w:drawing>
          <wp:inline distT="0" distB="0" distL="0" distR="0" wp14:anchorId="2069D9ED" wp14:editId="400C1F78">
            <wp:extent cx="5943600" cy="4754880"/>
            <wp:effectExtent l="0" t="0" r="0" b="762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F637E" w:rsidRDefault="001F637E" w:rsidP="00A22300"/>
    <w:p w:rsidR="00A22300" w:rsidRDefault="00965AFB" w:rsidP="00A22300">
      <w:r>
        <w:t>Save the session as .RData file.</w:t>
      </w:r>
    </w:p>
    <w:p w:rsidR="00965AFB" w:rsidRDefault="00965AFB" w:rsidP="00A22300"/>
    <w:p w:rsidR="00A37A47" w:rsidRDefault="00A37A47" w:rsidP="00A22300">
      <w:pPr>
        <w:rPr>
          <w:b/>
        </w:rPr>
      </w:pPr>
      <w:r>
        <w:rPr>
          <w:b/>
        </w:rPr>
        <w:t>Rfacebook github</w:t>
      </w:r>
    </w:p>
    <w:p w:rsidR="00A37A47" w:rsidRDefault="00A37A47" w:rsidP="00A22300">
      <w:hyperlink r:id="rId23" w:history="1">
        <w:r w:rsidRPr="00686953">
          <w:rPr>
            <w:rStyle w:val="Hyperlink"/>
          </w:rPr>
          <w:t>https://github.com/pablobarbera/Rfacebook</w:t>
        </w:r>
      </w:hyperlink>
    </w:p>
    <w:p w:rsidR="00A37A47" w:rsidRDefault="00A37A47" w:rsidP="00A22300"/>
    <w:p w:rsidR="00A37A47" w:rsidRDefault="00A37A47" w:rsidP="00A22300">
      <w:r>
        <w:t>To get token</w:t>
      </w:r>
    </w:p>
    <w:p w:rsidR="00A37A47" w:rsidRDefault="00F2776F" w:rsidP="00A22300">
      <w:hyperlink r:id="rId24" w:history="1">
        <w:r w:rsidRPr="00686953">
          <w:rPr>
            <w:rStyle w:val="Hyperlink"/>
          </w:rPr>
          <w:t>https://developers.facebook.com/tools/explorer</w:t>
        </w:r>
      </w:hyperlink>
    </w:p>
    <w:p w:rsidR="00F2776F" w:rsidRDefault="00F2776F" w:rsidP="00A22300">
      <w:r>
        <w:rPr>
          <w:noProof/>
        </w:rPr>
        <w:lastRenderedPageBreak/>
        <w:drawing>
          <wp:inline distT="0" distB="0" distL="0" distR="0" wp14:anchorId="3B352D4B" wp14:editId="704110F7">
            <wp:extent cx="5943600" cy="33432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2776F" w:rsidRDefault="00F2776F" w:rsidP="00A22300"/>
    <w:p w:rsidR="00F2776F" w:rsidRDefault="00F2776F" w:rsidP="00A22300">
      <w:r>
        <w:t>Select application</w:t>
      </w:r>
    </w:p>
    <w:p w:rsidR="00F2776F" w:rsidRDefault="00F2776F" w:rsidP="00A22300">
      <w:r>
        <w:rPr>
          <w:noProof/>
        </w:rPr>
        <w:drawing>
          <wp:inline distT="0" distB="0" distL="0" distR="0" wp14:anchorId="749EAE80" wp14:editId="529EEC3D">
            <wp:extent cx="5943600" cy="334327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2776F" w:rsidRDefault="00F2776F" w:rsidP="00A22300"/>
    <w:p w:rsidR="00F2776F" w:rsidRDefault="00F2776F" w:rsidP="00A22300">
      <w:r>
        <w:t>Copy the access token</w:t>
      </w:r>
    </w:p>
    <w:p w:rsidR="00F2776F" w:rsidRDefault="00F2776F" w:rsidP="00A22300">
      <w:r>
        <w:rPr>
          <w:noProof/>
        </w:rPr>
        <w:lastRenderedPageBreak/>
        <w:drawing>
          <wp:inline distT="0" distB="0" distL="0" distR="0" wp14:anchorId="1A5A61DD" wp14:editId="5D30B761">
            <wp:extent cx="5943600" cy="334327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2776F" w:rsidRDefault="00495E79" w:rsidP="00A22300">
      <w:r>
        <w:t>get app token</w:t>
      </w:r>
    </w:p>
    <w:p w:rsidR="00495E79" w:rsidRDefault="00495E79" w:rsidP="00A22300">
      <w:r>
        <w:rPr>
          <w:noProof/>
        </w:rPr>
        <w:drawing>
          <wp:inline distT="0" distB="0" distL="0" distR="0" wp14:anchorId="42191712" wp14:editId="450031CE">
            <wp:extent cx="5943600" cy="3343275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2776F" w:rsidRDefault="00F2776F" w:rsidP="00A22300">
      <w:r>
        <w:t>token&lt;-‘your token’</w:t>
      </w:r>
    </w:p>
    <w:p w:rsidR="00495E79" w:rsidRDefault="00495E79" w:rsidP="00A22300">
      <w:r>
        <w:t>Now use this token in the code</w:t>
      </w:r>
      <w:bookmarkStart w:id="0" w:name="_GoBack"/>
      <w:bookmarkEnd w:id="0"/>
    </w:p>
    <w:p w:rsidR="00495E79" w:rsidRDefault="00495E79" w:rsidP="00A22300"/>
    <w:p w:rsidR="00F2776F" w:rsidRPr="00A37A47" w:rsidRDefault="00F2776F" w:rsidP="00A22300"/>
    <w:sectPr w:rsidR="00F2776F" w:rsidRPr="00A37A47">
      <w:headerReference w:type="default" r:id="rId29"/>
      <w:footerReference w:type="default" r:id="rId3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355BA" w:rsidRDefault="008355BA" w:rsidP="00E22D9B">
      <w:pPr>
        <w:spacing w:after="0" w:line="240" w:lineRule="auto"/>
      </w:pPr>
      <w:r>
        <w:separator/>
      </w:r>
    </w:p>
  </w:endnote>
  <w:endnote w:type="continuationSeparator" w:id="0">
    <w:p w:rsidR="008355BA" w:rsidRDefault="008355BA" w:rsidP="00E22D9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86548" w:rsidRPr="00786548" w:rsidRDefault="00786548" w:rsidP="00786548">
    <w:pPr>
      <w:pStyle w:val="Footer"/>
      <w:jc w:val="center"/>
    </w:pPr>
    <w:r w:rsidRPr="00786548">
      <w:t>© Copyright 2017 Vivek Singh - R Workshop</w:t>
    </w:r>
  </w:p>
  <w:p w:rsidR="00786548" w:rsidRDefault="00786548" w:rsidP="00786548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355BA" w:rsidRDefault="008355BA" w:rsidP="00E22D9B">
      <w:pPr>
        <w:spacing w:after="0" w:line="240" w:lineRule="auto"/>
      </w:pPr>
      <w:r>
        <w:separator/>
      </w:r>
    </w:p>
  </w:footnote>
  <w:footnote w:type="continuationSeparator" w:id="0">
    <w:p w:rsidR="008355BA" w:rsidRDefault="008355BA" w:rsidP="00E22D9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22D9B" w:rsidRDefault="00A76C31">
    <w:pPr>
      <w:pStyle w:val="Header"/>
    </w:pPr>
    <w:r>
      <w:t>Facebook</w:t>
    </w:r>
    <w:r w:rsidR="00E22D9B">
      <w:t xml:space="preserve"> API documentation</w:t>
    </w:r>
    <w:r w:rsidR="00E22D9B">
      <w:tab/>
    </w:r>
    <w:r w:rsidR="00E22D9B">
      <w:tab/>
      <w:t>R-Programming Workshop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A1MzC3NDIyNzQ0NDVS0lEKTi0uzszPAykwrAUAkTN5BSwAAAA="/>
  </w:docVars>
  <w:rsids>
    <w:rsidRoot w:val="00F446E3"/>
    <w:rsid w:val="001F637E"/>
    <w:rsid w:val="00495E79"/>
    <w:rsid w:val="004B5AF5"/>
    <w:rsid w:val="004D6F87"/>
    <w:rsid w:val="0051366B"/>
    <w:rsid w:val="006025E4"/>
    <w:rsid w:val="007619F4"/>
    <w:rsid w:val="00786548"/>
    <w:rsid w:val="008113CA"/>
    <w:rsid w:val="008355BA"/>
    <w:rsid w:val="008850BE"/>
    <w:rsid w:val="00965AFB"/>
    <w:rsid w:val="00A14CB8"/>
    <w:rsid w:val="00A22300"/>
    <w:rsid w:val="00A37A47"/>
    <w:rsid w:val="00A76C31"/>
    <w:rsid w:val="00E22D9B"/>
    <w:rsid w:val="00EB1948"/>
    <w:rsid w:val="00ED2068"/>
    <w:rsid w:val="00F2776F"/>
    <w:rsid w:val="00F446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5E4D012-8911-483E-95ED-3248D16856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1366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22D9B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E22D9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22D9B"/>
  </w:style>
  <w:style w:type="paragraph" w:styleId="Footer">
    <w:name w:val="footer"/>
    <w:basedOn w:val="Normal"/>
    <w:link w:val="FooterChar"/>
    <w:uiPriority w:val="99"/>
    <w:unhideWhenUsed/>
    <w:rsid w:val="00E22D9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22D9B"/>
  </w:style>
  <w:style w:type="character" w:customStyle="1" w:styleId="Heading1Char">
    <w:name w:val="Heading 1 Char"/>
    <w:basedOn w:val="DefaultParagraphFont"/>
    <w:link w:val="Heading1"/>
    <w:uiPriority w:val="9"/>
    <w:rsid w:val="0051366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34719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957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hyperlink" Target="http://localhost:1410/" TargetMode="External"/><Relationship Id="rId26" Type="http://schemas.openxmlformats.org/officeDocument/2006/relationships/image" Target="media/image17.png"/><Relationship Id="rId3" Type="http://schemas.openxmlformats.org/officeDocument/2006/relationships/webSettings" Target="webSettings.xml"/><Relationship Id="rId21" Type="http://schemas.openxmlformats.org/officeDocument/2006/relationships/image" Target="media/image14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6.png"/><Relationship Id="rId2" Type="http://schemas.openxmlformats.org/officeDocument/2006/relationships/settings" Target="settings.xml"/><Relationship Id="rId16" Type="http://schemas.openxmlformats.org/officeDocument/2006/relationships/image" Target="media/image10.png"/><Relationship Id="rId20" Type="http://schemas.openxmlformats.org/officeDocument/2006/relationships/image" Target="media/image13.png"/><Relationship Id="rId29" Type="http://schemas.openxmlformats.org/officeDocument/2006/relationships/header" Target="header1.xml"/><Relationship Id="rId1" Type="http://schemas.openxmlformats.org/officeDocument/2006/relationships/styles" Target="styles.xml"/><Relationship Id="rId6" Type="http://schemas.openxmlformats.org/officeDocument/2006/relationships/hyperlink" Target="https://developers.facebook.com/" TargetMode="External"/><Relationship Id="rId11" Type="http://schemas.openxmlformats.org/officeDocument/2006/relationships/image" Target="media/image5.png"/><Relationship Id="rId24" Type="http://schemas.openxmlformats.org/officeDocument/2006/relationships/hyperlink" Target="https://developers.facebook.com/tools/explorer" TargetMode="External"/><Relationship Id="rId32" Type="http://schemas.openxmlformats.org/officeDocument/2006/relationships/theme" Target="theme/theme1.xml"/><Relationship Id="rId5" Type="http://schemas.openxmlformats.org/officeDocument/2006/relationships/endnotes" Target="endnotes.xml"/><Relationship Id="rId15" Type="http://schemas.openxmlformats.org/officeDocument/2006/relationships/image" Target="media/image9.png"/><Relationship Id="rId23" Type="http://schemas.openxmlformats.org/officeDocument/2006/relationships/hyperlink" Target="https://github.com/pablobarbera/Rfacebook" TargetMode="External"/><Relationship Id="rId28" Type="http://schemas.openxmlformats.org/officeDocument/2006/relationships/image" Target="media/image19.png"/><Relationship Id="rId10" Type="http://schemas.openxmlformats.org/officeDocument/2006/relationships/image" Target="media/image4.png"/><Relationship Id="rId19" Type="http://schemas.openxmlformats.org/officeDocument/2006/relationships/image" Target="media/image12.png"/><Relationship Id="rId31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5.png"/><Relationship Id="rId27" Type="http://schemas.openxmlformats.org/officeDocument/2006/relationships/image" Target="media/image18.png"/><Relationship Id="rId30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</TotalTime>
  <Pages>18</Pages>
  <Words>230</Words>
  <Characters>1313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South Florida</Company>
  <LinksUpToDate>false</LinksUpToDate>
  <CharactersWithSpaces>154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ngh, Vivek</dc:creator>
  <cp:keywords/>
  <dc:description/>
  <cp:lastModifiedBy>ThinkPad</cp:lastModifiedBy>
  <cp:revision>10</cp:revision>
  <dcterms:created xsi:type="dcterms:W3CDTF">2017-01-24T21:33:00Z</dcterms:created>
  <dcterms:modified xsi:type="dcterms:W3CDTF">2017-05-06T16:54:00Z</dcterms:modified>
</cp:coreProperties>
</file>